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NNON HEFFERN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N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FFERN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40 MacLean Court,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NONSHEFFERN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073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4/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